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CEF8A3" w14:textId="66C3F42C" w:rsidR="00930110" w:rsidRDefault="00930110" w:rsidP="00930110">
      <w:pPr>
        <w:pStyle w:val="Title"/>
      </w:pPr>
      <w:r>
        <w:t>lab_</w:t>
      </w:r>
      <w:proofErr w:type="gramStart"/>
      <w:r w:rsidR="0032765A">
        <w:t>15</w:t>
      </w:r>
      <w:bookmarkStart w:id="0" w:name="_GoBack"/>
      <w:bookmarkEnd w:id="0"/>
      <w:r>
        <w:t>.R</w:t>
      </w:r>
      <w:proofErr w:type="gramEnd"/>
    </w:p>
    <w:p w14:paraId="42258292" w14:textId="40BC0709" w:rsidR="00930110" w:rsidRPr="00930110" w:rsidRDefault="0032765A" w:rsidP="00930110">
      <w:pPr>
        <w:pStyle w:val="Author"/>
        <w:rPr>
          <w:rFonts w:ascii="Cambria" w:hAnsi="Cambria"/>
        </w:rPr>
      </w:pPr>
      <w:r>
        <w:rPr>
          <w:rFonts w:ascii="Cambria" w:hAnsi="Cambria"/>
        </w:rPr>
        <w:t>Sameeh</w:t>
      </w:r>
    </w:p>
    <w:p w14:paraId="340EF089" w14:textId="3341B898" w:rsidR="00930110" w:rsidRPr="00930110" w:rsidRDefault="00930110" w:rsidP="0032765A">
      <w:pPr>
        <w:pStyle w:val="Date"/>
        <w:jc w:val="left"/>
        <w:rPr>
          <w:rFonts w:ascii="Cambria" w:hAnsi="Cambria"/>
        </w:rPr>
      </w:pPr>
    </w:p>
    <w:p w14:paraId="3C2E74E9" w14:textId="77777777" w:rsidR="00930110" w:rsidRDefault="00930110" w:rsidP="00930110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x</w:t>
      </w:r>
    </w:p>
    <w:p w14:paraId="5D47F0E0" w14:textId="77777777" w:rsidR="00930110" w:rsidRDefault="00930110" w:rsidP="0093011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-1.1264584  0.4585376  0.0509260  0.5082809  0.2767183 -1.1139096</w:t>
      </w:r>
      <w:r>
        <w:br/>
      </w:r>
      <w:r>
        <w:rPr>
          <w:rStyle w:val="VerbatimChar"/>
        </w:rPr>
        <w:t>##  [7] -1.6846917  0.1194973  0.6416810 -0.9894465 -2.5758814 -0.4897857</w:t>
      </w:r>
      <w:r>
        <w:br/>
      </w:r>
      <w:r>
        <w:rPr>
          <w:rStyle w:val="VerbatimChar"/>
        </w:rPr>
        <w:t>## [13] -0.9549451  0.4271819  0.4220658</w:t>
      </w:r>
    </w:p>
    <w:p w14:paraId="2BF0A03C" w14:textId="77777777" w:rsidR="00930110" w:rsidRDefault="00930110" w:rsidP="00930110">
      <w:pPr>
        <w:pStyle w:val="SourceCode"/>
      </w:pP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 xml:space="preserve">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proofErr w:type="spellStart"/>
      <w:proofErr w:type="gramStart"/>
      <w:r>
        <w:rPr>
          <w:rStyle w:val="KeywordTok"/>
        </w:rPr>
        <w:t>rnorm</w:t>
      </w:r>
      <w:proofErr w:type="spellEnd"/>
      <w:r>
        <w:rPr>
          <w:rStyle w:val="NormalTok"/>
        </w:rPr>
        <w:t>(</w:t>
      </w:r>
      <w:proofErr w:type="gramEnd"/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14:paraId="493FF5FD" w14:textId="77777777" w:rsidR="00930110" w:rsidRDefault="00930110" w:rsidP="00930110">
      <w:pPr>
        <w:pStyle w:val="SourceCode"/>
      </w:pPr>
      <w:r>
        <w:rPr>
          <w:rStyle w:val="VerbatimChar"/>
        </w:rPr>
        <w:t>#</w:t>
      </w:r>
      <w:proofErr w:type="gramStart"/>
      <w:r>
        <w:rPr>
          <w:rStyle w:val="VerbatimChar"/>
        </w:rPr>
        <w:t>#  [</w:t>
      </w:r>
      <w:proofErr w:type="gramEnd"/>
      <w:r>
        <w:rPr>
          <w:rStyle w:val="VerbatimChar"/>
        </w:rPr>
        <w:t>1] -1.15459019  0.41646483  0.41059581  2.85530427  0.10080244 -2.54872860</w:t>
      </w:r>
      <w:r>
        <w:br/>
      </w:r>
      <w:r>
        <w:rPr>
          <w:rStyle w:val="VerbatimChar"/>
        </w:rPr>
        <w:t>##  [7] -4.32409673  1.46773282  1.66173928 -3.80641100 -6.13992040 -1.68267662</w:t>
      </w:r>
      <w:r>
        <w:br/>
      </w:r>
      <w:r>
        <w:rPr>
          <w:rStyle w:val="VerbatimChar"/>
        </w:rPr>
        <w:t>## [13] -2.22219507  0.05616117  2.41908126</w:t>
      </w:r>
    </w:p>
    <w:p w14:paraId="35CCBCBC" w14:textId="77777777" w:rsidR="00930110" w:rsidRDefault="00930110" w:rsidP="00930110">
      <w:pPr>
        <w:pStyle w:val="SourceCode"/>
      </w:pPr>
      <w:r>
        <w:rPr>
          <w:rStyle w:val="NormalTok"/>
        </w:rPr>
        <w:t>model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OperatorTok"/>
        </w:rPr>
        <w:t>~</w:t>
      </w:r>
      <w:r>
        <w:rPr>
          <w:rStyle w:val="NormalTok"/>
        </w:rPr>
        <w:t>x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>(model)</w:t>
      </w:r>
    </w:p>
    <w:p w14:paraId="0A713943" w14:textId="77777777" w:rsidR="00930110" w:rsidRDefault="00930110" w:rsidP="00930110">
      <w:pPr>
        <w:pStyle w:val="SourceCode"/>
      </w:pPr>
      <w:r>
        <w:rPr>
          <w:rStyle w:val="VerbatimChar"/>
        </w:rPr>
        <w:t xml:space="preserve">##          1          2          3          4          5          6          7 </w:t>
      </w:r>
      <w:r>
        <w:br/>
      </w:r>
      <w:r>
        <w:rPr>
          <w:rStyle w:val="VerbatimChar"/>
        </w:rPr>
        <w:t>## -2.</w:t>
      </w:r>
      <w:proofErr w:type="gramStart"/>
      <w:r>
        <w:rPr>
          <w:rStyle w:val="VerbatimChar"/>
        </w:rPr>
        <w:t>6632223  1.3417101</w:t>
      </w:r>
      <w:proofErr w:type="gramEnd"/>
      <w:r>
        <w:rPr>
          <w:rStyle w:val="VerbatimChar"/>
        </w:rPr>
        <w:t xml:space="preserve">  0.3117661  1.4674002  0.8822930 -2.6315144 -4.0737538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 0.4850306  1.8044726 -2.3170236 -6.3255919 -1.0544921 -2.2298464  1.2624812 </w:t>
      </w:r>
      <w:r>
        <w:br/>
      </w:r>
      <w:r>
        <w:rPr>
          <w:rStyle w:val="VerbatimChar"/>
        </w:rPr>
        <w:t xml:space="preserve">##         15 </w:t>
      </w:r>
      <w:r>
        <w:br/>
      </w:r>
      <w:r>
        <w:rPr>
          <w:rStyle w:val="VerbatimChar"/>
        </w:rPr>
        <w:t>##  1.2495539</w:t>
      </w:r>
    </w:p>
    <w:p w14:paraId="34AE8553" w14:textId="77777777" w:rsidR="00930110" w:rsidRDefault="00930110" w:rsidP="00930110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model)</w:t>
      </w:r>
      <w:r>
        <w:rPr>
          <w:rStyle w:val="OperatorTok"/>
        </w:rPr>
        <w:t>-</w:t>
      </w:r>
      <w:r>
        <w:rPr>
          <w:rStyle w:val="NormalTok"/>
        </w:rPr>
        <w:t>y))</w:t>
      </w:r>
      <w:r>
        <w:rPr>
          <w:rStyle w:val="OperatorTok"/>
        </w:rPr>
        <w:t>/</w:t>
      </w:r>
      <w:r>
        <w:rPr>
          <w:rStyle w:val="DecValTok"/>
        </w:rPr>
        <w:t>15</w:t>
      </w:r>
    </w:p>
    <w:p w14:paraId="263D8DA8" w14:textId="77777777" w:rsidR="00930110" w:rsidRDefault="00930110" w:rsidP="00930110">
      <w:pPr>
        <w:pStyle w:val="SourceCode"/>
      </w:pPr>
      <w:r>
        <w:rPr>
          <w:rStyle w:val="VerbatimChar"/>
        </w:rPr>
        <w:t>## [1] 0.7231605</w:t>
      </w:r>
    </w:p>
    <w:p w14:paraId="22702AF8" w14:textId="77777777" w:rsidR="00930110" w:rsidRDefault="00930110" w:rsidP="00930110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>)</w:t>
      </w:r>
    </w:p>
    <w:p w14:paraId="442D23C4" w14:textId="77777777" w:rsidR="00930110" w:rsidRDefault="00930110" w:rsidP="00930110">
      <w:pPr>
        <w:pStyle w:val="SourceCode"/>
      </w:pPr>
      <w:r>
        <w:rPr>
          <w:rStyle w:val="VerbatimChar"/>
        </w:rPr>
        <w:t>## [1] "Ozone"   "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>" "Wind"    "Temp"    "Month"   "Day"</w:t>
      </w:r>
    </w:p>
    <w:p w14:paraId="12C1EE79" w14:textId="77777777" w:rsidR="00930110" w:rsidRDefault="00930110" w:rsidP="00930110">
      <w:pPr>
        <w:pStyle w:val="SourceCode"/>
      </w:pPr>
      <w:proofErr w:type="gramStart"/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Ozone</w:t>
      </w:r>
      <w:r>
        <w:rPr>
          <w:rStyle w:val="OperatorTok"/>
        </w:rPr>
        <w:t>~</w:t>
      </w:r>
      <w:r>
        <w:rPr>
          <w:rStyle w:val="NormalTok"/>
        </w:rPr>
        <w:t>Solar.R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model1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Ozone</w:t>
      </w:r>
      <w:r>
        <w:rPr>
          <w:rStyle w:val="OperatorTok"/>
        </w:rPr>
        <w:t>~</w:t>
      </w:r>
      <w:r>
        <w:rPr>
          <w:rStyle w:val="NormalTok"/>
        </w:rPr>
        <w:t>Solar.R,</w:t>
      </w:r>
      <w:r>
        <w:rPr>
          <w:rStyle w:val="DataTypeTok"/>
        </w:rPr>
        <w:t>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airquality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model1,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34E64A63" w14:textId="77777777" w:rsidR="00930110" w:rsidRDefault="00930110" w:rsidP="00930110">
      <w:pPr>
        <w:pStyle w:val="FirstParagraph"/>
      </w:pPr>
      <w:r>
        <w:rPr>
          <w:noProof/>
        </w:rPr>
        <w:lastRenderedPageBreak/>
        <w:drawing>
          <wp:inline distT="0" distB="0" distL="0" distR="0" wp14:anchorId="7BEC09EE" wp14:editId="2945DD28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_13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C074D0" w14:textId="77777777" w:rsidR="00930110" w:rsidRDefault="00930110" w:rsidP="00930110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model1)</w:t>
      </w:r>
    </w:p>
    <w:p w14:paraId="4F4DEF8E" w14:textId="77777777" w:rsidR="00930110" w:rsidRDefault="00930110" w:rsidP="009301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 xml:space="preserve">(formula = Ozone ~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, data = </w:t>
      </w:r>
      <w:proofErr w:type="spellStart"/>
      <w:r>
        <w:rPr>
          <w:rStyle w:val="VerbatimChar"/>
        </w:rPr>
        <w:t>airquality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8.292 -21.361  -8.864  16.373 119.1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18.59873    6.74790   2.756 0.006856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olar.R</w:t>
      </w:r>
      <w:proofErr w:type="spellEnd"/>
      <w:r>
        <w:rPr>
          <w:rStyle w:val="VerbatimChar"/>
        </w:rPr>
        <w:t xml:space="preserve">      0.12717    0.03278   3.880 0.00017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1.33 on 109 degrees of freedom</w:t>
      </w:r>
      <w:r>
        <w:br/>
      </w:r>
      <w:r>
        <w:rPr>
          <w:rStyle w:val="VerbatimChar"/>
        </w:rPr>
        <w:t>##   (42 observations deleted due to missingness)</w:t>
      </w:r>
      <w:r>
        <w:br/>
      </w:r>
      <w:r>
        <w:rPr>
          <w:rStyle w:val="VerbatimChar"/>
        </w:rPr>
        <w:t xml:space="preserve">## Multiple R-squared:  0.1213, Adjusted R-squared:  0.1133 </w:t>
      </w:r>
      <w:r>
        <w:br/>
      </w:r>
      <w:r>
        <w:rPr>
          <w:rStyle w:val="VerbatimChar"/>
        </w:rPr>
        <w:t>## F-statistic: 15.05 on 1 and 109 DF,  p-value: 0.0001793</w:t>
      </w:r>
    </w:p>
    <w:p w14:paraId="54C729BF" w14:textId="77777777" w:rsidR="004D0278" w:rsidRDefault="004D0278"/>
    <w:sectPr w:rsidR="004D027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0110"/>
    <w:rsid w:val="0032765A"/>
    <w:rsid w:val="004D0278"/>
    <w:rsid w:val="009301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DD3BF0"/>
  <w15:chartTrackingRefBased/>
  <w15:docId w15:val="{95227C6C-B64C-430C-92AF-4FDE64249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930110"/>
    <w:pPr>
      <w:spacing w:before="180" w:after="180" w:line="240" w:lineRule="auto"/>
    </w:pPr>
    <w:rPr>
      <w:sz w:val="24"/>
      <w:szCs w:val="24"/>
    </w:rPr>
  </w:style>
  <w:style w:type="paragraph" w:styleId="Title">
    <w:name w:val="Title"/>
    <w:basedOn w:val="Normal"/>
    <w:next w:val="BodyText"/>
    <w:link w:val="TitleChar"/>
    <w:qFormat/>
    <w:rsid w:val="00930110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930110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930110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930110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930110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930110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930110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930110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930110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930110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930110"/>
    <w:rPr>
      <w:rFonts w:ascii="Consolas" w:hAnsi="Consolas"/>
      <w:color w:val="4E9A06"/>
      <w:shd w:val="clear" w:color="auto" w:fill="F8F8F8"/>
    </w:rPr>
  </w:style>
  <w:style w:type="character" w:customStyle="1" w:styleId="OperatorTok">
    <w:name w:val="OperatorTok"/>
    <w:basedOn w:val="VerbatimChar"/>
    <w:rsid w:val="00930110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930110"/>
    <w:rPr>
      <w:rFonts w:ascii="Consolas" w:hAnsi="Consolas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93011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93011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4</Words>
  <Characters>1505</Characters>
  <Application>Microsoft Office Word</Application>
  <DocSecurity>0</DocSecurity>
  <Lines>12</Lines>
  <Paragraphs>3</Paragraphs>
  <ScaleCrop>false</ScaleCrop>
  <Company/>
  <LinksUpToDate>false</LinksUpToDate>
  <CharactersWithSpaces>1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@dotterer.org</dc:creator>
  <cp:keywords/>
  <dc:description/>
  <cp:lastModifiedBy>Microsoft Office User</cp:lastModifiedBy>
  <cp:revision>2</cp:revision>
  <dcterms:created xsi:type="dcterms:W3CDTF">2021-11-30T04:23:00Z</dcterms:created>
  <dcterms:modified xsi:type="dcterms:W3CDTF">2021-11-30T04:23:00Z</dcterms:modified>
</cp:coreProperties>
</file>